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2D0CB0" w14:textId="77777777" w:rsidR="00DC219A" w:rsidRDefault="00DC219A" w:rsidP="00A83BD2">
      <w:pPr>
        <w:pStyle w:val="UTB"/>
      </w:pPr>
      <w:r w:rsidRPr="00897167">
        <w:t>Univerzita Tomáše Bati ve Zlíně</w:t>
      </w:r>
    </w:p>
    <w:p w14:paraId="594C78DA" w14:textId="77777777" w:rsidR="00DC219A" w:rsidRPr="00897167" w:rsidRDefault="00DC219A" w:rsidP="00A83BD2">
      <w:pPr>
        <w:pStyle w:val="FaME"/>
      </w:pPr>
      <w:r w:rsidRPr="00897167">
        <w:t>Fakulta managementu a ekonomiky</w:t>
      </w:r>
    </w:p>
    <w:p w14:paraId="65C536E2" w14:textId="77777777"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D809FA">
        <w:t>oponenta</w:t>
      </w:r>
      <w:r w:rsidR="006B5581">
        <w:t xml:space="preserve"> </w:t>
      </w:r>
      <w:r w:rsidRPr="00A83BD2">
        <w:t>bakalářské práce</w:t>
      </w:r>
    </w:p>
    <w:p w14:paraId="59D76753" w14:textId="648B8940"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6441D0">
        <w:rPr>
          <w:b/>
          <w:i/>
          <w:sz w:val="22"/>
          <w:szCs w:val="22"/>
        </w:rPr>
        <w:t>Adéla Bartíkov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D809FA">
        <w:t>Oponent</w:t>
      </w:r>
      <w:r w:rsidR="006B5581">
        <w:t xml:space="preserve">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DB6D65">
        <w:rPr>
          <w:b/>
          <w:i/>
          <w:sz w:val="22"/>
          <w:szCs w:val="22"/>
        </w:rPr>
        <w:t>Ing. Petra Benyahya, Ph.D.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DB6D65">
        <w:rPr>
          <w:b/>
          <w:i/>
          <w:sz w:val="22"/>
          <w:szCs w:val="22"/>
        </w:rPr>
        <w:t>2020/2021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14:paraId="37A3B238" w14:textId="77777777" w:rsidR="00DC219A" w:rsidRDefault="00DC219A" w:rsidP="00A83BD2">
      <w:pPr>
        <w:jc w:val="both"/>
      </w:pPr>
    </w:p>
    <w:p w14:paraId="1DF8EABC" w14:textId="77777777" w:rsidR="00DC219A" w:rsidRDefault="00DC219A" w:rsidP="00A83BD2">
      <w:pPr>
        <w:jc w:val="both"/>
      </w:pPr>
    </w:p>
    <w:p w14:paraId="7151E059" w14:textId="419B926A"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6441D0">
        <w:rPr>
          <w:b/>
          <w:i/>
          <w:sz w:val="22"/>
          <w:szCs w:val="22"/>
        </w:rPr>
        <w:t>Analýza sociálních sítí a jejich možné využití pro marketingové účely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14:paraId="6D189D0E" w14:textId="77777777" w:rsidR="00DC219A" w:rsidRDefault="00DC219A" w:rsidP="00A83BD2">
      <w:pPr>
        <w:jc w:val="both"/>
      </w:pPr>
    </w:p>
    <w:p w14:paraId="644E237C" w14:textId="77777777" w:rsidR="00DC219A" w:rsidRDefault="00DC219A" w:rsidP="00A83BD2"/>
    <w:p w14:paraId="24B44090" w14:textId="77777777" w:rsidR="00DC219A" w:rsidRPr="005F755D" w:rsidRDefault="00DC219A" w:rsidP="00A83BD2">
      <w:r w:rsidRPr="005F755D">
        <w:t>U hodnocení kritéria 1 zohledněte náročnost tématu práce.</w:t>
      </w:r>
    </w:p>
    <w:p w14:paraId="321D9919" w14:textId="77777777" w:rsidR="00DC219A" w:rsidRPr="005F755D" w:rsidRDefault="00DC219A" w:rsidP="00A83BD2">
      <w:r w:rsidRPr="005F755D">
        <w:t>Při hodnocení kritérií 2-6 zohledněte následující bodování:</w:t>
      </w:r>
    </w:p>
    <w:p w14:paraId="3487242E" w14:textId="77777777" w:rsidR="00DC219A" w:rsidRPr="005F755D" w:rsidRDefault="00DC219A" w:rsidP="00A83BD2">
      <w:r w:rsidRPr="005F755D">
        <w:t>5 bodů – splněno velmi kvalitně, výrazně překračuje požadavky</w:t>
      </w:r>
    </w:p>
    <w:p w14:paraId="3F83D938" w14:textId="77777777" w:rsidR="00DC219A" w:rsidRPr="005F755D" w:rsidRDefault="00DC219A" w:rsidP="00A83BD2">
      <w:r w:rsidRPr="005F755D">
        <w:t>4 body – splněno kvalitně</w:t>
      </w:r>
    </w:p>
    <w:p w14:paraId="40311163" w14:textId="77777777" w:rsidR="00DC219A" w:rsidRPr="005F755D" w:rsidRDefault="00DC219A" w:rsidP="00A83BD2">
      <w:r w:rsidRPr="005F755D">
        <w:t>3 body – splněno bez výhrad</w:t>
      </w:r>
    </w:p>
    <w:p w14:paraId="3574C6DA" w14:textId="77777777" w:rsidR="00DC219A" w:rsidRPr="005F755D" w:rsidRDefault="00DC219A" w:rsidP="00A83BD2">
      <w:r w:rsidRPr="005F755D">
        <w:t>2 body – splněno s menšími nedostatky</w:t>
      </w:r>
    </w:p>
    <w:p w14:paraId="5BFD6266" w14:textId="77777777" w:rsidR="00DC219A" w:rsidRPr="005F755D" w:rsidRDefault="00DC219A" w:rsidP="00A83BD2">
      <w:r w:rsidRPr="005F755D">
        <w:t>1 body – splněno, ale s výraznými nedostatky</w:t>
      </w:r>
    </w:p>
    <w:p w14:paraId="22B4CEA7" w14:textId="77777777"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14:paraId="0D68B037" w14:textId="77777777" w:rsidR="00DC219A" w:rsidRDefault="00DC219A" w:rsidP="001B5B85"/>
    <w:p w14:paraId="043CF5C4" w14:textId="77777777" w:rsidR="00A24E8F" w:rsidRDefault="00A24E8F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14:paraId="48B8F1D6" w14:textId="77777777" w:rsidTr="00A24E8F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1AD1421" w14:textId="77777777"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7EA0B1B" w14:textId="77777777"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14:paraId="35B4869B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A226F36" w14:textId="77777777"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16116DF8" w14:textId="34EAC50F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b/>
                <w:snapToGrid w:val="0"/>
                <w:color w:val="000000"/>
              </w:rPr>
            </w:r>
            <w:r w:rsidR="00FE11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14:paraId="3376A7D8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99CB508" w14:textId="77777777"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14:paraId="3BD9F41C" w14:textId="06C2398F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FFBDD8E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A11E2DB" w14:textId="77777777"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14:paraId="4B38E026" w14:textId="43920786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F25D7B5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5C6F82ED" w14:textId="77777777"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3CFE9EFB" w14:textId="70DBA25D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05EFE52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39D0EA09" w14:textId="77777777"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1EAF265A" w14:textId="37115D9F"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b/>
                <w:snapToGrid w:val="0"/>
                <w:color w:val="000000"/>
              </w:rPr>
            </w:r>
            <w:r w:rsidR="00FE11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637732DD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74F6F66" w14:textId="77777777"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14:paraId="5D716D33" w14:textId="00C85BBD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6A31ADA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EE7335B" w14:textId="77777777"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14:paraId="36AA198E" w14:textId="7B9585D1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406291D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A49F4DD" w14:textId="77777777"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14:paraId="724389B0" w14:textId="366DB982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2C8B00D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1B6400E6" w14:textId="77777777"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66833658" w14:textId="06B1A527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599B106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816B3A4" w14:textId="77777777"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19F6A160" w14:textId="6508AD54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b/>
                <w:snapToGrid w:val="0"/>
                <w:color w:val="000000"/>
              </w:rPr>
            </w:r>
            <w:r w:rsidR="00FE11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52857CA7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4290228" w14:textId="77777777"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14:paraId="04447D3F" w14:textId="0B2A3B15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966C933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60BF74B" w14:textId="77777777"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14:paraId="741AF646" w14:textId="43CB026F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23D6DC7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0741876B" w14:textId="77777777"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77F4B7D5" w14:textId="6D5D82F2"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D3838DD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09A92777" w14:textId="77777777"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395BAE3D" w14:textId="56F78B94"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b/>
                <w:snapToGrid w:val="0"/>
                <w:color w:val="000000"/>
              </w:rPr>
            </w:r>
            <w:r w:rsidR="00FE11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982AB0C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0EA3141" w14:textId="77777777"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14:paraId="73706294" w14:textId="69EE0DF3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8925F12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4E8B8C2" w14:textId="77777777"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14:paraId="4F04DCAB" w14:textId="704FF75A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30696D3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255EBEF" w14:textId="77777777"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14:paraId="65492B14" w14:textId="634EC4D1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D9C1F56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ED50074" w14:textId="77777777"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14:paraId="7C7F603E" w14:textId="67962C2B"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73E02C4D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96B06FA" w14:textId="77777777"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09F76B68" w14:textId="512FC9BC"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1807FEA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7A1076A9" w14:textId="77777777"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64A538CA" w14:textId="34E34EFC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FE11E3">
              <w:rPr>
                <w:b/>
                <w:snapToGrid w:val="0"/>
                <w:color w:val="000000"/>
              </w:rPr>
            </w:r>
            <w:r w:rsidR="00FE11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9636F3D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29B80861" w14:textId="77777777"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14:paraId="142638F3" w14:textId="00E46AC1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E11E3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4410EBC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16AF2A0A" w14:textId="77777777"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14:paraId="58EC81EC" w14:textId="1283CEE3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E11E3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B6E0AA8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4EDEE729" w14:textId="77777777"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14:paraId="5856F7D2" w14:textId="737638C6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E11E3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AF1EE8E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679BA0ED" w14:textId="77777777"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58799264" w14:textId="04C32F6F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FE11E3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4B55B60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14:paraId="3E598A76" w14:textId="77777777"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14:paraId="0C21B8A5" w14:textId="398DF203"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b/>
                <w:snapToGrid w:val="0"/>
                <w:color w:val="000000"/>
              </w:rPr>
            </w:r>
            <w:r w:rsidR="00FE11E3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D7BFA1B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3C7F25A7" w14:textId="77777777"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14:paraId="74D43ED9" w14:textId="2F6EADED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0B8B16D8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836873E" w14:textId="77777777"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14:paraId="0EEF4086" w14:textId="2D582795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4DA90C33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71F81EDA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14:paraId="56C48ED9" w14:textId="7386AD54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1EFEC2A1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14:paraId="6945D38C" w14:textId="77777777"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14:paraId="36D18597" w14:textId="6D28BA70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270576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2CEE5D8B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14:paraId="2E7D6CFC" w14:textId="77777777"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14:paraId="1CCAD8DD" w14:textId="72DD8AFC"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4E2D95">
              <w:rPr>
                <w:snapToGrid w:val="0"/>
                <w:color w:val="000000"/>
              </w:rPr>
            </w:r>
            <w:r w:rsidR="00FE11E3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14:paraId="36E0B9F1" w14:textId="77777777" w:rsidTr="00A24E8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876D5E" w14:textId="77777777"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97BA11E" w14:textId="5407BDC6"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FE11E3">
              <w:rPr>
                <w:b/>
                <w:snapToGrid w:val="0"/>
                <w:color w:val="000000"/>
              </w:rPr>
              <w:t>23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664A154F" w14:textId="77777777" w:rsidR="00DC219A" w:rsidRDefault="00DC219A" w:rsidP="001B5B85"/>
    <w:p w14:paraId="432071D5" w14:textId="77777777" w:rsidR="00DC219A" w:rsidRDefault="00DC219A" w:rsidP="003E1491">
      <w:pPr>
        <w:jc w:val="both"/>
      </w:pPr>
      <w:r>
        <w:t>Celkové hodnocení práce a otázky k obhajobě:</w:t>
      </w:r>
    </w:p>
    <w:p w14:paraId="4EBBD511" w14:textId="77777777" w:rsidR="00DC219A" w:rsidRDefault="00DC219A" w:rsidP="003E1491">
      <w:pPr>
        <w:jc w:val="both"/>
      </w:pPr>
      <w:r>
        <w:t>(otázky uvádí vedoucí práce i oponent)</w:t>
      </w:r>
    </w:p>
    <w:p w14:paraId="16E9BB1B" w14:textId="77777777" w:rsidR="00DC219A" w:rsidRDefault="00DC219A" w:rsidP="003E1491">
      <w:pPr>
        <w:jc w:val="both"/>
      </w:pPr>
    </w:p>
    <w:bookmarkStart w:id="7" w:name="Text6"/>
    <w:p w14:paraId="6AF2FA97" w14:textId="0137FB13" w:rsidR="00C740BD" w:rsidRDefault="005C5600" w:rsidP="003E1491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DA5B4F">
        <w:rPr>
          <w:i/>
        </w:rPr>
        <w:t xml:space="preserve">Občas jsou v práci použity zdroje, které jsou spíše populárně-naučné, ne odborné a vědecké. </w:t>
      </w:r>
      <w:r w:rsidR="00FE11E3">
        <w:rPr>
          <w:i/>
        </w:rPr>
        <w:t xml:space="preserve">I tak ale práce přináší hlavní poznatky k tématu. </w:t>
      </w:r>
      <w:r w:rsidR="001F2DF5">
        <w:rPr>
          <w:i/>
          <w:noProof/>
        </w:rPr>
        <w:t xml:space="preserve">Ikdyž to není </w:t>
      </w:r>
      <w:r w:rsidR="00C740BD">
        <w:rPr>
          <w:i/>
          <w:noProof/>
        </w:rPr>
        <w:t>požadováno</w:t>
      </w:r>
      <w:r w:rsidR="001F2DF5">
        <w:rPr>
          <w:i/>
          <w:noProof/>
        </w:rPr>
        <w:t xml:space="preserve"> v zadání práce, studentka </w:t>
      </w:r>
      <w:r w:rsidR="00C740BD">
        <w:rPr>
          <w:i/>
          <w:noProof/>
        </w:rPr>
        <w:t>stručně analyzuje i konkurenci</w:t>
      </w:r>
      <w:r w:rsidR="009D01E4">
        <w:rPr>
          <w:i/>
          <w:noProof/>
        </w:rPr>
        <w:t>, což může přinést zajímavé poznatky a inspiraci</w:t>
      </w:r>
      <w:r w:rsidR="00C740BD">
        <w:rPr>
          <w:i/>
          <w:noProof/>
        </w:rPr>
        <w:t xml:space="preserve">. </w:t>
      </w:r>
      <w:r w:rsidR="009D01E4">
        <w:rPr>
          <w:i/>
          <w:noProof/>
        </w:rPr>
        <w:t>Pokud jde o analýzu, chybí mi zde vyt</w:t>
      </w:r>
      <w:r w:rsidR="002F4179">
        <w:rPr>
          <w:i/>
          <w:noProof/>
        </w:rPr>
        <w:t>y</w:t>
      </w:r>
      <w:r w:rsidR="009D01E4">
        <w:rPr>
          <w:i/>
          <w:noProof/>
        </w:rPr>
        <w:t>če</w:t>
      </w:r>
      <w:r w:rsidR="002F4179">
        <w:rPr>
          <w:i/>
          <w:noProof/>
        </w:rPr>
        <w:t>n</w:t>
      </w:r>
      <w:r w:rsidR="009D01E4">
        <w:rPr>
          <w:i/>
          <w:noProof/>
        </w:rPr>
        <w:t>í kritérií, podle kterých sociální sítě h</w:t>
      </w:r>
      <w:r w:rsidR="002F4179">
        <w:rPr>
          <w:i/>
          <w:noProof/>
        </w:rPr>
        <w:t xml:space="preserve">odnotit. Chápu, že toho k analyzování v tomto případě není mnoho. </w:t>
      </w:r>
      <w:r w:rsidR="009D01E4">
        <w:rPr>
          <w:i/>
          <w:noProof/>
        </w:rPr>
        <w:t>Chybí mi</w:t>
      </w:r>
      <w:r w:rsidR="00FE11E3">
        <w:rPr>
          <w:i/>
          <w:noProof/>
        </w:rPr>
        <w:t xml:space="preserve"> ale</w:t>
      </w:r>
      <w:bookmarkStart w:id="8" w:name="_GoBack"/>
      <w:bookmarkEnd w:id="8"/>
      <w:r w:rsidR="009D01E4">
        <w:rPr>
          <w:i/>
          <w:noProof/>
        </w:rPr>
        <w:t xml:space="preserve"> informace o tom, jak dlouho je daný účet v</w:t>
      </w:r>
      <w:r w:rsidR="002F4179">
        <w:rPr>
          <w:i/>
          <w:noProof/>
        </w:rPr>
        <w:t> </w:t>
      </w:r>
      <w:r w:rsidR="009D01E4">
        <w:rPr>
          <w:i/>
          <w:noProof/>
        </w:rPr>
        <w:t>provozu</w:t>
      </w:r>
      <w:r w:rsidR="002F4179">
        <w:rPr>
          <w:i/>
          <w:noProof/>
        </w:rPr>
        <w:t xml:space="preserve"> a jaký cíl si "firma" stanovila pro používání tohoto média. Cením si toho, že se studentka pokusila analyzovat i konkurenční účty na sociálních sítích, ikdyž to nevyžadovalo zadání. </w:t>
      </w:r>
      <w:r w:rsidR="00FE4068">
        <w:rPr>
          <w:i/>
          <w:noProof/>
        </w:rPr>
        <w:t xml:space="preserve">Nelogické mi přijde označit její "firmu" v obrázku 23 zeleně a na té samé stránce v obrázku 24 modře. Zajímavé a cenné je ale srovnání v kapitole 6.2. </w:t>
      </w:r>
      <w:r w:rsidR="00C740BD">
        <w:rPr>
          <w:i/>
          <w:noProof/>
        </w:rPr>
        <w:t xml:space="preserve">Některé příležitosti ve SWOT-analýze nejsou stanoveny správně. </w:t>
      </w:r>
      <w:r w:rsidR="00166C06">
        <w:rPr>
          <w:i/>
          <w:noProof/>
        </w:rPr>
        <w:t>Líbí se mi, že doporučení začínají stanovením cíle a komunikační strategie. Sice stanovený cíl není úplně SMART, ale ukazuje to, že k tématu studentka přistupuje ve svých návrzích systematicky a správně.</w:t>
      </w:r>
      <w:r w:rsidR="00FE11E3">
        <w:rPr>
          <w:i/>
          <w:noProof/>
        </w:rPr>
        <w:t xml:space="preserve"> Navržená doporučení považuji za vhodná.</w:t>
      </w:r>
      <w:r w:rsidR="00166C06">
        <w:rPr>
          <w:i/>
          <w:noProof/>
        </w:rPr>
        <w:t xml:space="preserve"> </w:t>
      </w:r>
      <w:r w:rsidR="00DA5B4F">
        <w:rPr>
          <w:i/>
          <w:noProof/>
        </w:rPr>
        <w:t>Práce obsahuje řadu pravopisných chyb, často chybí čárky ve větách.</w:t>
      </w:r>
      <w:r w:rsidR="002F4179">
        <w:rPr>
          <w:i/>
          <w:noProof/>
        </w:rPr>
        <w:t xml:space="preserve"> Nevhodné je psát práci formou "my", spíše by bylo vhodnější pasivum.</w:t>
      </w:r>
    </w:p>
    <w:p w14:paraId="1E25A77A" w14:textId="77777777" w:rsidR="00C740BD" w:rsidRDefault="00C740BD" w:rsidP="003E1491">
      <w:pPr>
        <w:rPr>
          <w:i/>
        </w:rPr>
      </w:pPr>
    </w:p>
    <w:p w14:paraId="63ECF6F1" w14:textId="77777777" w:rsidR="00C740BD" w:rsidRDefault="00C740BD" w:rsidP="003E1491">
      <w:pPr>
        <w:rPr>
          <w:i/>
        </w:rPr>
      </w:pPr>
      <w:r>
        <w:rPr>
          <w:i/>
        </w:rPr>
        <w:t>Otázky k obhajobě:</w:t>
      </w:r>
    </w:p>
    <w:p w14:paraId="289106C0" w14:textId="00CC3E96" w:rsidR="00676113" w:rsidRDefault="00676113" w:rsidP="003E1491">
      <w:pPr>
        <w:rPr>
          <w:i/>
        </w:rPr>
      </w:pPr>
      <w:r>
        <w:rPr>
          <w:i/>
        </w:rPr>
        <w:t>J</w:t>
      </w:r>
      <w:r w:rsidR="009D01E4">
        <w:rPr>
          <w:i/>
        </w:rPr>
        <w:t>ak</w:t>
      </w:r>
      <w:r>
        <w:rPr>
          <w:i/>
        </w:rPr>
        <w:t>á</w:t>
      </w:r>
      <w:r w:rsidR="009D01E4">
        <w:rPr>
          <w:i/>
        </w:rPr>
        <w:t xml:space="preserve"> kritéri</w:t>
      </w:r>
      <w:r>
        <w:rPr>
          <w:i/>
        </w:rPr>
        <w:t>a</w:t>
      </w:r>
      <w:r w:rsidR="009D01E4">
        <w:rPr>
          <w:i/>
        </w:rPr>
        <w:t xml:space="preserve"> byste </w:t>
      </w:r>
      <w:r>
        <w:rPr>
          <w:i/>
        </w:rPr>
        <w:t xml:space="preserve">si stanovila pro </w:t>
      </w:r>
      <w:r w:rsidR="009D01E4">
        <w:rPr>
          <w:i/>
        </w:rPr>
        <w:t>hodno</w:t>
      </w:r>
      <w:r>
        <w:rPr>
          <w:i/>
        </w:rPr>
        <w:t>cení</w:t>
      </w:r>
      <w:r w:rsidR="009D01E4">
        <w:rPr>
          <w:i/>
        </w:rPr>
        <w:t xml:space="preserve"> úrov</w:t>
      </w:r>
      <w:r>
        <w:rPr>
          <w:i/>
        </w:rPr>
        <w:t>ně</w:t>
      </w:r>
      <w:r w:rsidR="009D01E4">
        <w:rPr>
          <w:i/>
        </w:rPr>
        <w:t xml:space="preserve"> sociálních sítí firmy </w:t>
      </w:r>
      <w:r>
        <w:rPr>
          <w:i/>
        </w:rPr>
        <w:t xml:space="preserve">k využití </w:t>
      </w:r>
      <w:r w:rsidR="009D01E4">
        <w:rPr>
          <w:i/>
        </w:rPr>
        <w:t>pro marketingové účely?</w:t>
      </w:r>
    </w:p>
    <w:p w14:paraId="4BB1CECF" w14:textId="61DFDB93" w:rsidR="009D01E4" w:rsidRDefault="00676113" w:rsidP="003E1491">
      <w:pPr>
        <w:rPr>
          <w:i/>
        </w:rPr>
      </w:pPr>
      <w:r>
        <w:rPr>
          <w:i/>
        </w:rPr>
        <w:t>Jakou měrou Vám sociální sítě pomohly získat nové zákazníky?</w:t>
      </w:r>
      <w:r w:rsidR="009D01E4">
        <w:rPr>
          <w:i/>
        </w:rPr>
        <w:t xml:space="preserve"> </w:t>
      </w:r>
    </w:p>
    <w:p w14:paraId="58E770A3" w14:textId="34F0B78E" w:rsidR="00C740BD" w:rsidRDefault="00C740BD" w:rsidP="003E1491">
      <w:pPr>
        <w:rPr>
          <w:i/>
        </w:rPr>
      </w:pPr>
      <w:r>
        <w:rPr>
          <w:i/>
        </w:rPr>
        <w:t>Uveďte správně příležitosti ve SWOT-analýze.</w:t>
      </w:r>
    </w:p>
    <w:p w14:paraId="11BEA079" w14:textId="4D1CED99" w:rsidR="004E2D95" w:rsidRDefault="004E2D95" w:rsidP="003E1491">
      <w:pPr>
        <w:rPr>
          <w:i/>
        </w:rPr>
      </w:pPr>
      <w:r>
        <w:rPr>
          <w:i/>
        </w:rPr>
        <w:t>Je konkurence, se kterou srovnáváte své sociální sítě, skutečně identická?</w:t>
      </w:r>
    </w:p>
    <w:p w14:paraId="536B2BB5" w14:textId="57E5643C" w:rsidR="00323D4C" w:rsidRDefault="00323D4C" w:rsidP="003E1491">
      <w:pPr>
        <w:rPr>
          <w:i/>
        </w:rPr>
      </w:pPr>
      <w:r>
        <w:rPr>
          <w:i/>
        </w:rPr>
        <w:t xml:space="preserve">V práci uvádíte, že </w:t>
      </w:r>
      <w:r w:rsidR="004A6234">
        <w:rPr>
          <w:i/>
        </w:rPr>
        <w:t xml:space="preserve">služby vykováváte jako koníček, nikoliv podnikatelskou činnost. Proč? </w:t>
      </w:r>
      <w:r w:rsidR="009D01E4">
        <w:rPr>
          <w:i/>
        </w:rPr>
        <w:t xml:space="preserve">V práci </w:t>
      </w:r>
      <w:proofErr w:type="spellStart"/>
      <w:r w:rsidR="009D01E4">
        <w:rPr>
          <w:i/>
        </w:rPr>
        <w:t>narhujete</w:t>
      </w:r>
      <w:proofErr w:type="spellEnd"/>
      <w:r w:rsidR="009D01E4">
        <w:rPr>
          <w:i/>
        </w:rPr>
        <w:t xml:space="preserve"> doporučení k získání více zákazníků. </w:t>
      </w:r>
      <w:r w:rsidR="004A6234">
        <w:rPr>
          <w:i/>
        </w:rPr>
        <w:t>Nebude potřeba p</w:t>
      </w:r>
      <w:r w:rsidR="009D01E4">
        <w:rPr>
          <w:i/>
        </w:rPr>
        <w:t>ak oficiálně přejít na podnikání? Co vše by s tím bylo spojeno?</w:t>
      </w:r>
    </w:p>
    <w:p w14:paraId="147310A1" w14:textId="63F78D63" w:rsidR="004A6234" w:rsidRDefault="004A6234" w:rsidP="003E1491">
      <w:pPr>
        <w:rPr>
          <w:i/>
        </w:rPr>
      </w:pPr>
      <w:r>
        <w:rPr>
          <w:i/>
        </w:rPr>
        <w:t xml:space="preserve">Jak lze poznat správně zvolený </w:t>
      </w:r>
      <w:proofErr w:type="spellStart"/>
      <w:r>
        <w:rPr>
          <w:i/>
        </w:rPr>
        <w:t>hashtag</w:t>
      </w:r>
      <w:proofErr w:type="spellEnd"/>
      <w:r>
        <w:rPr>
          <w:i/>
        </w:rPr>
        <w:t>?</w:t>
      </w:r>
    </w:p>
    <w:p w14:paraId="2AF7F9E4" w14:textId="6A54B75E" w:rsidR="00676113" w:rsidRDefault="004E2D95" w:rsidP="003E1491">
      <w:pPr>
        <w:rPr>
          <w:i/>
        </w:rPr>
      </w:pPr>
      <w:r>
        <w:rPr>
          <w:i/>
        </w:rPr>
        <w:t xml:space="preserve">Komu jsou Vaše příspěvky na </w:t>
      </w:r>
      <w:proofErr w:type="spellStart"/>
      <w:r>
        <w:rPr>
          <w:i/>
        </w:rPr>
        <w:t>Instagramu</w:t>
      </w:r>
      <w:proofErr w:type="spellEnd"/>
      <w:r>
        <w:rPr>
          <w:i/>
        </w:rPr>
        <w:t xml:space="preserve"> primárně určeny</w:t>
      </w:r>
      <w:proofErr w:type="gramStart"/>
      <w:r>
        <w:rPr>
          <w:i/>
        </w:rPr>
        <w:t xml:space="preserve">? </w:t>
      </w:r>
      <w:proofErr w:type="gramEnd"/>
      <w:r>
        <w:rPr>
          <w:i/>
        </w:rPr>
        <w:t>Na některých částech práce mám pocit, že je to zákazník, na jiných částech práce mám pocit, že jsou to odborníci z</w:t>
      </w:r>
      <w:r w:rsidR="00166C06">
        <w:rPr>
          <w:i/>
        </w:rPr>
        <w:t> </w:t>
      </w:r>
      <w:r>
        <w:rPr>
          <w:i/>
        </w:rPr>
        <w:t>oboru</w:t>
      </w:r>
      <w:r w:rsidR="00166C06">
        <w:rPr>
          <w:i/>
        </w:rPr>
        <w:t>.</w:t>
      </w:r>
      <w:r w:rsidR="00676113">
        <w:rPr>
          <w:i/>
        </w:rPr>
        <w:t xml:space="preserve"> Co z</w:t>
      </w:r>
      <w:r>
        <w:rPr>
          <w:i/>
        </w:rPr>
        <w:t> tohoto rozhodnutí</w:t>
      </w:r>
      <w:r w:rsidR="00676113">
        <w:rPr>
          <w:i/>
        </w:rPr>
        <w:t xml:space="preserve"> vyplývá pro marketingovou komunikaci na sociálních sítích?</w:t>
      </w:r>
    </w:p>
    <w:p w14:paraId="1FBBAAB1" w14:textId="351DF25C" w:rsidR="00DC219A" w:rsidRPr="00AE58C9" w:rsidRDefault="005C5600" w:rsidP="003E1491">
      <w:pPr>
        <w:rPr>
          <w:i/>
        </w:rPr>
      </w:pPr>
      <w:r>
        <w:rPr>
          <w:i/>
        </w:rPr>
        <w:fldChar w:fldCharType="end"/>
      </w:r>
      <w:bookmarkEnd w:id="7"/>
    </w:p>
    <w:p w14:paraId="7D8FFE65" w14:textId="77777777" w:rsidR="00DC219A" w:rsidRDefault="00DC219A" w:rsidP="003E1491"/>
    <w:p w14:paraId="181F6E71" w14:textId="77777777" w:rsidR="00DC219A" w:rsidRDefault="00DC219A" w:rsidP="003E1491"/>
    <w:p w14:paraId="08DCA15F" w14:textId="70FD52A5"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6441D0">
        <w:rPr>
          <w:i/>
        </w:rPr>
      </w:r>
      <w:r w:rsidR="00FE11E3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14:paraId="13277575" w14:textId="77777777" w:rsidR="00DC219A" w:rsidRDefault="00DC219A" w:rsidP="003E1491"/>
    <w:p w14:paraId="6BD1C8F7" w14:textId="77777777" w:rsidR="00DC219A" w:rsidRDefault="00DC219A" w:rsidP="003E1491"/>
    <w:p w14:paraId="6A17A629" w14:textId="527E093D" w:rsidR="00DC219A" w:rsidRDefault="00DC219A" w:rsidP="003E1491">
      <w:r>
        <w:t xml:space="preserve">Ve Zlíně dne </w:t>
      </w:r>
      <w:bookmarkStart w:id="9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6441D0">
        <w:rPr>
          <w:i/>
          <w:noProof/>
        </w:rPr>
        <w:t>18. 6. 2021</w:t>
      </w:r>
      <w:r w:rsidR="005C5600" w:rsidRPr="009C34E5">
        <w:rPr>
          <w:i/>
        </w:rPr>
        <w:fldChar w:fldCharType="end"/>
      </w:r>
      <w:bookmarkEnd w:id="9"/>
    </w:p>
    <w:p w14:paraId="284E6B9B" w14:textId="77777777" w:rsidR="00DC219A" w:rsidRDefault="00DC219A" w:rsidP="003E1491"/>
    <w:p w14:paraId="6382E4AF" w14:textId="77777777" w:rsidR="00DC219A" w:rsidRDefault="00DC219A" w:rsidP="003E1491"/>
    <w:p w14:paraId="2F8C0370" w14:textId="77777777" w:rsidR="00DC219A" w:rsidRDefault="00DC219A" w:rsidP="003E1491"/>
    <w:p w14:paraId="296CAED0" w14:textId="77777777" w:rsidR="00DC219A" w:rsidRDefault="00DC219A" w:rsidP="003E1491"/>
    <w:p w14:paraId="497B3435" w14:textId="77777777"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14:paraId="168EBC82" w14:textId="77777777" w:rsidR="00DC219A" w:rsidRDefault="00DC219A" w:rsidP="003E1491">
      <w:pPr>
        <w:tabs>
          <w:tab w:val="center" w:pos="8640"/>
        </w:tabs>
      </w:pPr>
      <w:r>
        <w:tab/>
        <w:t xml:space="preserve">podpis </w:t>
      </w:r>
      <w:r w:rsidR="00D809FA">
        <w:t>oponenta</w:t>
      </w:r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05BCFA" w14:textId="77777777" w:rsidR="00DA1B77" w:rsidRDefault="00DA1B77">
      <w:r>
        <w:separator/>
      </w:r>
    </w:p>
  </w:endnote>
  <w:endnote w:type="continuationSeparator" w:id="0">
    <w:p w14:paraId="586870CF" w14:textId="77777777" w:rsidR="00DA1B77" w:rsidRDefault="00DA1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44C926" w14:textId="77777777" w:rsidR="00DA1B77" w:rsidRDefault="00DA1B77">
      <w:r>
        <w:separator/>
      </w:r>
    </w:p>
  </w:footnote>
  <w:footnote w:type="continuationSeparator" w:id="0">
    <w:p w14:paraId="44BA8058" w14:textId="77777777" w:rsidR="00DA1B77" w:rsidRDefault="00DA1B77">
      <w:r>
        <w:continuationSeparator/>
      </w:r>
    </w:p>
  </w:footnote>
  <w:footnote w:id="1">
    <w:p w14:paraId="13804004" w14:textId="77777777"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NzMwMTYyNDGztLRQ0lEKTi0uzszPAykwqgUAJc3hHiwAAAA="/>
  </w:docVars>
  <w:rsids>
    <w:rsidRoot w:val="00750650"/>
    <w:rsid w:val="0005674F"/>
    <w:rsid w:val="00074A7D"/>
    <w:rsid w:val="00077398"/>
    <w:rsid w:val="00095B54"/>
    <w:rsid w:val="000B53DA"/>
    <w:rsid w:val="000C21A9"/>
    <w:rsid w:val="000E1EDC"/>
    <w:rsid w:val="000E4BED"/>
    <w:rsid w:val="00107EC6"/>
    <w:rsid w:val="00132C42"/>
    <w:rsid w:val="0016014F"/>
    <w:rsid w:val="00166C06"/>
    <w:rsid w:val="001A6F9F"/>
    <w:rsid w:val="001B5B85"/>
    <w:rsid w:val="001E0D4A"/>
    <w:rsid w:val="001F2DF5"/>
    <w:rsid w:val="002126D4"/>
    <w:rsid w:val="00235848"/>
    <w:rsid w:val="00240D6D"/>
    <w:rsid w:val="00257A02"/>
    <w:rsid w:val="002639CA"/>
    <w:rsid w:val="00270576"/>
    <w:rsid w:val="00292769"/>
    <w:rsid w:val="00296250"/>
    <w:rsid w:val="002A4678"/>
    <w:rsid w:val="002B5820"/>
    <w:rsid w:val="002D7DA4"/>
    <w:rsid w:val="002E04A7"/>
    <w:rsid w:val="002F4179"/>
    <w:rsid w:val="00314823"/>
    <w:rsid w:val="00323D4C"/>
    <w:rsid w:val="003526FB"/>
    <w:rsid w:val="003818AE"/>
    <w:rsid w:val="003C6485"/>
    <w:rsid w:val="003D36A5"/>
    <w:rsid w:val="003E1491"/>
    <w:rsid w:val="00412058"/>
    <w:rsid w:val="0042254A"/>
    <w:rsid w:val="00474757"/>
    <w:rsid w:val="004A6234"/>
    <w:rsid w:val="004E2D95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441D0"/>
    <w:rsid w:val="006671D8"/>
    <w:rsid w:val="00676113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C770E"/>
    <w:rsid w:val="009D01E4"/>
    <w:rsid w:val="009D3840"/>
    <w:rsid w:val="00A0709B"/>
    <w:rsid w:val="00A11E00"/>
    <w:rsid w:val="00A24E8F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2327A"/>
    <w:rsid w:val="00C30044"/>
    <w:rsid w:val="00C447A8"/>
    <w:rsid w:val="00C72298"/>
    <w:rsid w:val="00C728E5"/>
    <w:rsid w:val="00C740BD"/>
    <w:rsid w:val="00C9306F"/>
    <w:rsid w:val="00CB4E27"/>
    <w:rsid w:val="00CD1219"/>
    <w:rsid w:val="00D71CB4"/>
    <w:rsid w:val="00D809FA"/>
    <w:rsid w:val="00DA1B77"/>
    <w:rsid w:val="00DA5B4F"/>
    <w:rsid w:val="00DB6D65"/>
    <w:rsid w:val="00DC219A"/>
    <w:rsid w:val="00DD5932"/>
    <w:rsid w:val="00DF1948"/>
    <w:rsid w:val="00E1292E"/>
    <w:rsid w:val="00E366A1"/>
    <w:rsid w:val="00E70D63"/>
    <w:rsid w:val="00E725B3"/>
    <w:rsid w:val="00EA3260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D5918"/>
    <w:rsid w:val="00FE11E3"/>
    <w:rsid w:val="00FE4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D7A101B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C8E8AB8EE81A4F8DAE39C59C4DED8E" ma:contentTypeVersion="13" ma:contentTypeDescription="Vytvoří nový dokument" ma:contentTypeScope="" ma:versionID="e9b9690123a1e344fe6ab1a6dfa58068">
  <xsd:schema xmlns:xsd="http://www.w3.org/2001/XMLSchema" xmlns:xs="http://www.w3.org/2001/XMLSchema" xmlns:p="http://schemas.microsoft.com/office/2006/metadata/properties" xmlns:ns3="07170dc2-2ea7-4214-b459-30b77cc4591b" xmlns:ns4="3695dc48-461b-4f63-ad42-c1a13d84c63d" targetNamespace="http://schemas.microsoft.com/office/2006/metadata/properties" ma:root="true" ma:fieldsID="059f42eb5e492998863306761d699fe9" ns3:_="" ns4:_="">
    <xsd:import namespace="07170dc2-2ea7-4214-b459-30b77cc4591b"/>
    <xsd:import namespace="3695dc48-461b-4f63-ad42-c1a13d84c6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0dc2-2ea7-4214-b459-30b77cc45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5dc48-461b-4f63-ad42-c1a13d84c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DD57C864-DEED-4460-9589-78CDF9B738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9ACAE9-AF1F-4906-8141-7F8F725C37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70dc2-2ea7-4214-b459-30b77cc4591b"/>
    <ds:schemaRef ds:uri="3695dc48-461b-4f63-ad42-c1a13d84c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0CD77C-AB73-41D9-958D-060141577A40}">
  <ds:schemaRefs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schemas.microsoft.com/office/2006/metadata/properties"/>
    <ds:schemaRef ds:uri="3695dc48-461b-4f63-ad42-c1a13d84c63d"/>
    <ds:schemaRef ds:uri="07170dc2-2ea7-4214-b459-30b77cc4591b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A0B91AF-BB11-455C-9C20-98E4E8A57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3</Pages>
  <Words>728</Words>
  <Characters>4299</Characters>
  <Application>Microsoft Office Word</Application>
  <DocSecurity>0</DocSecurity>
  <Lines>35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5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Petra Benyahya</cp:lastModifiedBy>
  <cp:revision>3</cp:revision>
  <cp:lastPrinted>2014-07-24T08:52:00Z</cp:lastPrinted>
  <dcterms:created xsi:type="dcterms:W3CDTF">2021-06-18T07:49:00Z</dcterms:created>
  <dcterms:modified xsi:type="dcterms:W3CDTF">2021-06-18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E8AB8EE81A4F8DAE39C59C4DED8E</vt:lpwstr>
  </property>
</Properties>
</file>